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1AE8" w:rsidRPr="000B4D6B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0B4D6B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0B4D6B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0B4D6B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576DC18F" wp14:editId="28A75EDF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0B4D6B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0B4D6B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0B4D6B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0B4D6B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0B4D6B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0B4D6B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0B4D6B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0B4D6B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0B4D6B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0B4D6B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0B4D6B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0B4D6B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0B4D6B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6A3318" w:rsidRPr="000B4D6B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0B4D6B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0B4D6B">
        <w:rPr>
          <w:rFonts w:asciiTheme="majorHAnsi" w:hAnsiTheme="majorHAnsi"/>
          <w:b/>
          <w:sz w:val="22"/>
          <w:szCs w:val="24"/>
        </w:rPr>
        <w:t>A</w:t>
      </w:r>
      <w:r w:rsidR="009F002E" w:rsidRPr="000B4D6B">
        <w:rPr>
          <w:rFonts w:asciiTheme="majorHAnsi" w:hAnsiTheme="majorHAnsi"/>
          <w:b/>
          <w:sz w:val="22"/>
          <w:szCs w:val="24"/>
        </w:rPr>
        <w:t>NS</w:t>
      </w:r>
      <w:r w:rsidR="00583E04" w:rsidRPr="000B4D6B">
        <w:rPr>
          <w:rFonts w:asciiTheme="majorHAnsi" w:hAnsiTheme="majorHAnsi"/>
          <w:b/>
          <w:sz w:val="22"/>
          <w:szCs w:val="24"/>
        </w:rPr>
        <w:t>FERÊNCIAS EXTERNAS 2022</w:t>
      </w:r>
      <w:r w:rsidRPr="000B4D6B">
        <w:rPr>
          <w:rFonts w:asciiTheme="majorHAnsi" w:hAnsiTheme="majorHAnsi"/>
          <w:b/>
          <w:sz w:val="22"/>
          <w:szCs w:val="24"/>
        </w:rPr>
        <w:t>.1</w:t>
      </w:r>
    </w:p>
    <w:p w:rsidR="00C96A1E" w:rsidRPr="000B4D6B" w:rsidRDefault="00CF2218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>EDITAL UESC Nº 105</w:t>
      </w:r>
      <w:r w:rsidR="00583E04" w:rsidRPr="000B4D6B">
        <w:rPr>
          <w:rFonts w:asciiTheme="majorHAnsi" w:hAnsiTheme="majorHAnsi"/>
          <w:sz w:val="18"/>
          <w:szCs w:val="24"/>
        </w:rPr>
        <w:t>/202</w:t>
      </w:r>
      <w:r>
        <w:rPr>
          <w:rFonts w:asciiTheme="majorHAnsi" w:hAnsiTheme="majorHAnsi"/>
          <w:sz w:val="18"/>
          <w:szCs w:val="24"/>
        </w:rPr>
        <w:t>1</w:t>
      </w:r>
    </w:p>
    <w:p w:rsidR="00C96A1E" w:rsidRPr="000B4D6B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0B4D6B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0B4D6B">
        <w:rPr>
          <w:rFonts w:asciiTheme="majorHAnsi" w:hAnsiTheme="majorHAnsi"/>
          <w:b/>
          <w:szCs w:val="24"/>
        </w:rPr>
        <w:t>FORMULÁRIO DE RECURSO</w:t>
      </w:r>
    </w:p>
    <w:p w:rsidR="00C96A1E" w:rsidRPr="000B4D6B" w:rsidRDefault="000D4E29" w:rsidP="00C96A1E">
      <w:pPr>
        <w:jc w:val="center"/>
        <w:rPr>
          <w:rFonts w:asciiTheme="majorHAnsi" w:hAnsiTheme="majorHAnsi"/>
          <w:sz w:val="18"/>
          <w:szCs w:val="24"/>
        </w:rPr>
      </w:pPr>
      <w:r w:rsidRPr="000B4D6B">
        <w:rPr>
          <w:rFonts w:asciiTheme="majorHAnsi" w:hAnsiTheme="majorHAnsi"/>
          <w:b/>
          <w:sz w:val="18"/>
          <w:szCs w:val="24"/>
        </w:rPr>
        <w:t>NOTAS DO ENEM</w:t>
      </w:r>
      <w:r w:rsidR="0078457D" w:rsidRPr="000B4D6B">
        <w:rPr>
          <w:rFonts w:asciiTheme="majorHAnsi" w:hAnsiTheme="majorHAnsi"/>
          <w:b/>
          <w:sz w:val="18"/>
          <w:szCs w:val="24"/>
        </w:rPr>
        <w:t xml:space="preserve"> (NE)</w:t>
      </w:r>
      <w:r w:rsidR="001E5DC6">
        <w:rPr>
          <w:rFonts w:asciiTheme="majorHAnsi" w:hAnsiTheme="majorHAnsi"/>
          <w:b/>
          <w:sz w:val="18"/>
          <w:szCs w:val="24"/>
        </w:rPr>
        <w:t xml:space="preserve"> e </w:t>
      </w:r>
      <w:r w:rsidR="00203E85">
        <w:rPr>
          <w:rFonts w:asciiTheme="majorHAnsi" w:hAnsiTheme="majorHAnsi"/>
          <w:b/>
          <w:sz w:val="18"/>
          <w:szCs w:val="24"/>
        </w:rPr>
        <w:t>MÉDIA</w:t>
      </w:r>
      <w:bookmarkStart w:id="0" w:name="_GoBack"/>
      <w:bookmarkEnd w:id="0"/>
      <w:r w:rsidR="001E5DC6">
        <w:rPr>
          <w:rFonts w:asciiTheme="majorHAnsi" w:hAnsiTheme="majorHAnsi"/>
          <w:b/>
          <w:sz w:val="18"/>
          <w:szCs w:val="24"/>
        </w:rPr>
        <w:t xml:space="preserve"> DO HISTÓRICO (NH)</w:t>
      </w:r>
    </w:p>
    <w:p w:rsidR="00C96A1E" w:rsidRPr="000B4D6B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3"/>
        <w:gridCol w:w="3536"/>
        <w:gridCol w:w="598"/>
        <w:gridCol w:w="1016"/>
        <w:gridCol w:w="896"/>
        <w:gridCol w:w="564"/>
        <w:gridCol w:w="697"/>
        <w:gridCol w:w="1093"/>
      </w:tblGrid>
      <w:tr w:rsidR="00C96A1E" w:rsidRPr="000B4D6B" w:rsidTr="000B4D6B">
        <w:trPr>
          <w:trHeight w:val="283"/>
        </w:trPr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B4D6B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B4D6B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C96A1E" w:rsidRPr="000B4D6B" w:rsidTr="000B4D6B">
        <w:trPr>
          <w:trHeight w:val="283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3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Turno: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Semestre: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Língua: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0B4D6B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0B4D6B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B4D6B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Justificativa: </w:t>
            </w:r>
          </w:p>
        </w:tc>
      </w:tr>
      <w:tr w:rsidR="00C96A1E" w:rsidRPr="000B4D6B" w:rsidTr="004E3634">
        <w:trPr>
          <w:trHeight w:val="316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A1E" w:rsidRPr="000B4D6B" w:rsidRDefault="00C96A1E" w:rsidP="004E3634">
            <w:pPr>
              <w:spacing w:before="60" w:after="60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B4D6B" w:rsidTr="004E3634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B4D6B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0B4D6B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0B4D6B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0B4D6B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0B4D6B">
        <w:rPr>
          <w:rFonts w:asciiTheme="majorHAnsi" w:hAnsiTheme="majorHAnsi"/>
          <w:sz w:val="18"/>
          <w:szCs w:val="24"/>
        </w:rPr>
        <w:t>Assinatura do candidato</w:t>
      </w:r>
    </w:p>
    <w:p w:rsidR="004E3634" w:rsidRPr="000B4D6B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0B4D6B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0B4D6B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6C63" w:rsidRDefault="00676C63">
      <w:r>
        <w:separator/>
      </w:r>
    </w:p>
  </w:endnote>
  <w:endnote w:type="continuationSeparator" w:id="0">
    <w:p w:rsidR="00676C63" w:rsidRDefault="00676C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6C63" w:rsidRDefault="00676C63">
      <w:r>
        <w:separator/>
      </w:r>
    </w:p>
  </w:footnote>
  <w:footnote w:type="continuationSeparator" w:id="0">
    <w:p w:rsidR="00676C63" w:rsidRDefault="00676C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MyMLIwsTQyN7e0tDRQ0lEKTi0uzszPAykwqgUAmwNkmC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14A5"/>
    <w:rsid w:val="000B4D6B"/>
    <w:rsid w:val="000D4E29"/>
    <w:rsid w:val="000D7E5D"/>
    <w:rsid w:val="00126EE8"/>
    <w:rsid w:val="001326A1"/>
    <w:rsid w:val="0014396F"/>
    <w:rsid w:val="001659DB"/>
    <w:rsid w:val="00166094"/>
    <w:rsid w:val="00173914"/>
    <w:rsid w:val="001968CA"/>
    <w:rsid w:val="001C2425"/>
    <w:rsid w:val="001E5DC6"/>
    <w:rsid w:val="001F3936"/>
    <w:rsid w:val="001F7278"/>
    <w:rsid w:val="00203E85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86727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42F01"/>
    <w:rsid w:val="00545A6C"/>
    <w:rsid w:val="0056070E"/>
    <w:rsid w:val="00571AE8"/>
    <w:rsid w:val="00583E04"/>
    <w:rsid w:val="00583E42"/>
    <w:rsid w:val="00584E5B"/>
    <w:rsid w:val="005853CF"/>
    <w:rsid w:val="005B5910"/>
    <w:rsid w:val="005C2C96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76C63"/>
    <w:rsid w:val="006A3318"/>
    <w:rsid w:val="006B16DB"/>
    <w:rsid w:val="006D7A7D"/>
    <w:rsid w:val="006F6D39"/>
    <w:rsid w:val="0071189E"/>
    <w:rsid w:val="0072296D"/>
    <w:rsid w:val="007259ED"/>
    <w:rsid w:val="0078457D"/>
    <w:rsid w:val="007957D2"/>
    <w:rsid w:val="007A0E2E"/>
    <w:rsid w:val="007C6251"/>
    <w:rsid w:val="007D26DE"/>
    <w:rsid w:val="007D7E99"/>
    <w:rsid w:val="00823294"/>
    <w:rsid w:val="00825FAF"/>
    <w:rsid w:val="008A5166"/>
    <w:rsid w:val="008C1215"/>
    <w:rsid w:val="008E32A3"/>
    <w:rsid w:val="008F4F34"/>
    <w:rsid w:val="00900BBE"/>
    <w:rsid w:val="00903DA5"/>
    <w:rsid w:val="00947FA3"/>
    <w:rsid w:val="009540D5"/>
    <w:rsid w:val="00962077"/>
    <w:rsid w:val="00966DFC"/>
    <w:rsid w:val="009C281A"/>
    <w:rsid w:val="009D232B"/>
    <w:rsid w:val="009E49CB"/>
    <w:rsid w:val="009F002E"/>
    <w:rsid w:val="00A025DF"/>
    <w:rsid w:val="00A0681E"/>
    <w:rsid w:val="00A45B5B"/>
    <w:rsid w:val="00A51C57"/>
    <w:rsid w:val="00A96BD1"/>
    <w:rsid w:val="00AA3339"/>
    <w:rsid w:val="00AD115B"/>
    <w:rsid w:val="00AD2DEB"/>
    <w:rsid w:val="00AD69D2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B016A"/>
    <w:rsid w:val="00BC2209"/>
    <w:rsid w:val="00BC278B"/>
    <w:rsid w:val="00BD2833"/>
    <w:rsid w:val="00BE2943"/>
    <w:rsid w:val="00C21CB5"/>
    <w:rsid w:val="00C375D7"/>
    <w:rsid w:val="00C63B1A"/>
    <w:rsid w:val="00C96A1E"/>
    <w:rsid w:val="00CA5AD9"/>
    <w:rsid w:val="00CC0833"/>
    <w:rsid w:val="00CD4662"/>
    <w:rsid w:val="00CD48FA"/>
    <w:rsid w:val="00CD7CDC"/>
    <w:rsid w:val="00CE42A2"/>
    <w:rsid w:val="00CF2218"/>
    <w:rsid w:val="00CF7832"/>
    <w:rsid w:val="00D2129E"/>
    <w:rsid w:val="00D24C0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EE73A6"/>
    <w:rsid w:val="00F25286"/>
    <w:rsid w:val="00F25944"/>
    <w:rsid w:val="00F37DA4"/>
    <w:rsid w:val="00F50867"/>
    <w:rsid w:val="00F53F56"/>
    <w:rsid w:val="00F6688C"/>
    <w:rsid w:val="00F94839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1E1774A0-2767-42D3-BFC5-84836BA9A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0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evi Santos</cp:lastModifiedBy>
  <cp:revision>9</cp:revision>
  <cp:lastPrinted>2017-03-16T16:20:00Z</cp:lastPrinted>
  <dcterms:created xsi:type="dcterms:W3CDTF">2017-03-22T10:54:00Z</dcterms:created>
  <dcterms:modified xsi:type="dcterms:W3CDTF">2021-12-08T18:16:00Z</dcterms:modified>
</cp:coreProperties>
</file>